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31322" w14:textId="77777777" w:rsidR="000E1427" w:rsidRPr="0088572F" w:rsidRDefault="00E814C1" w:rsidP="00E814C1">
      <w:pPr>
        <w:jc w:val="center"/>
        <w:rPr>
          <w:rFonts w:ascii="Arial" w:hAnsi="Arial" w:cs="Arial"/>
          <w:b/>
          <w:sz w:val="32"/>
          <w:szCs w:val="28"/>
          <w:u w:val="single"/>
        </w:rPr>
      </w:pPr>
      <w:r w:rsidRPr="0088572F">
        <w:rPr>
          <w:rFonts w:ascii="Arial" w:hAnsi="Arial" w:cs="Arial"/>
          <w:b/>
          <w:sz w:val="32"/>
          <w:szCs w:val="28"/>
          <w:u w:val="single"/>
        </w:rPr>
        <w:t>CURRICULUM VITAE</w:t>
      </w:r>
      <w:bookmarkStart w:id="0" w:name="_GoBack"/>
      <w:bookmarkEnd w:id="0"/>
    </w:p>
    <w:p w14:paraId="3621D811" w14:textId="77777777" w:rsidR="000E1427" w:rsidRPr="0088572F" w:rsidRDefault="000E1427" w:rsidP="000E1427">
      <w:pPr>
        <w:rPr>
          <w:rFonts w:ascii="Arial" w:hAnsi="Arial" w:cs="Arial"/>
          <w:b/>
          <w:u w:val="single"/>
        </w:rPr>
      </w:pPr>
    </w:p>
    <w:p w14:paraId="4B6AE06A" w14:textId="77777777" w:rsidR="000E1427" w:rsidRPr="0088572F" w:rsidRDefault="000E1427" w:rsidP="000E1427">
      <w:pPr>
        <w:rPr>
          <w:rFonts w:ascii="Arial" w:hAnsi="Arial" w:cs="Arial"/>
          <w:b/>
          <w:u w:val="single"/>
        </w:rPr>
      </w:pPr>
      <w:r w:rsidRPr="0088572F">
        <w:rPr>
          <w:rFonts w:ascii="Arial" w:hAnsi="Arial" w:cs="Arial"/>
          <w:b/>
          <w:u w:val="single"/>
        </w:rPr>
        <w:t>1. PERSONAL DETAILS</w:t>
      </w:r>
    </w:p>
    <w:p w14:paraId="5E300CFC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Surname:</w:t>
      </w:r>
      <w:r w:rsidRPr="0088572F">
        <w:rPr>
          <w:rFonts w:ascii="Arial" w:hAnsi="Arial" w:cs="Arial"/>
        </w:rPr>
        <w:t xml:space="preserve"> ISHIMWE</w:t>
      </w:r>
    </w:p>
    <w:p w14:paraId="746F0E83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Firstname</w:t>
      </w:r>
      <w:r w:rsidRPr="0088572F">
        <w:rPr>
          <w:rFonts w:ascii="Arial" w:hAnsi="Arial" w:cs="Arial"/>
        </w:rPr>
        <w:t>: Niyomwungeri Parmenide</w:t>
      </w:r>
    </w:p>
    <w:p w14:paraId="638CB82A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Father’s names:</w:t>
      </w:r>
      <w:r w:rsidRPr="0088572F">
        <w:rPr>
          <w:rFonts w:ascii="Arial" w:hAnsi="Arial" w:cs="Arial"/>
        </w:rPr>
        <w:t xml:space="preserve"> Ntirandekura Pacifique </w:t>
      </w:r>
    </w:p>
    <w:p w14:paraId="288217C6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Mother’ names:</w:t>
      </w:r>
      <w:r w:rsidRPr="0088572F">
        <w:rPr>
          <w:rFonts w:ascii="Arial" w:hAnsi="Arial" w:cs="Arial"/>
        </w:rPr>
        <w:t xml:space="preserve"> Nishimwe Jeannette</w:t>
      </w:r>
    </w:p>
    <w:p w14:paraId="21D6CBB7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 xml:space="preserve">Sex:  </w:t>
      </w:r>
      <w:r w:rsidRPr="0088572F">
        <w:rPr>
          <w:rFonts w:ascii="Arial" w:hAnsi="Arial" w:cs="Arial"/>
        </w:rPr>
        <w:t>Male</w:t>
      </w:r>
    </w:p>
    <w:p w14:paraId="4851FB94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Nationality:</w:t>
      </w:r>
      <w:r w:rsidRPr="0088572F">
        <w:rPr>
          <w:rFonts w:ascii="Arial" w:hAnsi="Arial" w:cs="Arial"/>
        </w:rPr>
        <w:t xml:space="preserve"> Rwandan</w:t>
      </w:r>
      <w:r w:rsidRPr="0088572F">
        <w:rPr>
          <w:rFonts w:ascii="Arial" w:hAnsi="Arial" w:cs="Arial"/>
        </w:rPr>
        <w:tab/>
      </w:r>
    </w:p>
    <w:p w14:paraId="0C2D3D47" w14:textId="5869E903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Date of birth:</w:t>
      </w:r>
      <w:r w:rsidR="00F94DDC">
        <w:rPr>
          <w:rFonts w:ascii="Arial" w:hAnsi="Arial" w:cs="Arial"/>
        </w:rPr>
        <w:t xml:space="preserve"> 8</w:t>
      </w:r>
      <w:r w:rsidR="00F94DDC" w:rsidRPr="00F94DDC">
        <w:rPr>
          <w:rFonts w:ascii="Arial" w:hAnsi="Arial" w:cs="Arial"/>
          <w:vertAlign w:val="superscript"/>
        </w:rPr>
        <w:t>th</w:t>
      </w:r>
      <w:r w:rsidRPr="0088572F">
        <w:rPr>
          <w:rFonts w:ascii="Arial" w:hAnsi="Arial" w:cs="Arial"/>
        </w:rPr>
        <w:t xml:space="preserve"> April, 1995</w:t>
      </w:r>
    </w:p>
    <w:p w14:paraId="3E947E79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Place of birth:</w:t>
      </w:r>
      <w:r w:rsidRPr="0088572F">
        <w:rPr>
          <w:rFonts w:ascii="Arial" w:hAnsi="Arial" w:cs="Arial"/>
        </w:rPr>
        <w:t xml:space="preserve"> KAMONYI/ </w:t>
      </w:r>
      <w:r w:rsidR="00655D8E" w:rsidRPr="0088572F">
        <w:rPr>
          <w:rFonts w:ascii="Arial" w:hAnsi="Arial" w:cs="Arial"/>
        </w:rPr>
        <w:t>SOUTH/</w:t>
      </w:r>
      <w:r w:rsidRPr="0088572F">
        <w:rPr>
          <w:rFonts w:ascii="Arial" w:hAnsi="Arial" w:cs="Arial"/>
        </w:rPr>
        <w:t>RWANDA</w:t>
      </w:r>
    </w:p>
    <w:p w14:paraId="61C4ABD7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Marital status:</w:t>
      </w:r>
      <w:r w:rsidRPr="0088572F">
        <w:rPr>
          <w:rFonts w:ascii="Arial" w:hAnsi="Arial" w:cs="Arial"/>
        </w:rPr>
        <w:t xml:space="preserve"> Single</w:t>
      </w:r>
    </w:p>
    <w:p w14:paraId="39012015" w14:textId="7EC39EB2" w:rsidR="00E814C1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National ID. N°:</w:t>
      </w:r>
      <w:r w:rsidRPr="0088572F">
        <w:rPr>
          <w:rFonts w:ascii="Arial" w:hAnsi="Arial" w:cs="Arial"/>
        </w:rPr>
        <w:t xml:space="preserve"> 1 1995 8 00 84517 1 77</w:t>
      </w:r>
    </w:p>
    <w:p w14:paraId="31AC20E1" w14:textId="0FB69385" w:rsidR="009469DC" w:rsidRDefault="009469DC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Passport N°:</w:t>
      </w:r>
      <w:r w:rsidRPr="0088572F">
        <w:rPr>
          <w:rFonts w:ascii="Arial" w:hAnsi="Arial" w:cs="Arial"/>
        </w:rPr>
        <w:t xml:space="preserve"> PC205636</w:t>
      </w:r>
    </w:p>
    <w:p w14:paraId="6A46051E" w14:textId="77777777" w:rsidR="0088572F" w:rsidRPr="0088572F" w:rsidRDefault="0088572F" w:rsidP="000E1427">
      <w:pPr>
        <w:rPr>
          <w:rFonts w:ascii="Arial" w:hAnsi="Arial" w:cs="Arial"/>
        </w:rPr>
      </w:pPr>
    </w:p>
    <w:p w14:paraId="7B38992C" w14:textId="77777777" w:rsidR="000E1427" w:rsidRPr="0088572F" w:rsidRDefault="000E1427" w:rsidP="000E1427">
      <w:pPr>
        <w:rPr>
          <w:rFonts w:ascii="Arial" w:hAnsi="Arial" w:cs="Arial"/>
          <w:b/>
          <w:u w:val="single"/>
        </w:rPr>
      </w:pPr>
      <w:r w:rsidRPr="0088572F">
        <w:rPr>
          <w:rFonts w:ascii="Arial" w:hAnsi="Arial" w:cs="Arial"/>
          <w:b/>
          <w:u w:val="single"/>
        </w:rPr>
        <w:t xml:space="preserve">2. ADDRESS: </w:t>
      </w:r>
    </w:p>
    <w:p w14:paraId="45591B21" w14:textId="52D53530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E-mail:</w:t>
      </w:r>
      <w:r w:rsidRPr="0088572F">
        <w:rPr>
          <w:rFonts w:ascii="Arial" w:hAnsi="Arial" w:cs="Arial"/>
        </w:rPr>
        <w:t xml:space="preserve"> </w:t>
      </w:r>
      <w:hyperlink r:id="rId4" w:history="1">
        <w:r w:rsidR="003C45BA" w:rsidRPr="0095770F">
          <w:rPr>
            <w:rStyle w:val="Hyperlink"/>
            <w:rFonts w:ascii="Arial" w:hAnsi="Arial" w:cs="Arial"/>
          </w:rPr>
          <w:t>nidedrogba@gmail.com</w:t>
        </w:r>
      </w:hyperlink>
      <w:r w:rsidR="003C45BA">
        <w:rPr>
          <w:rFonts w:ascii="Arial" w:hAnsi="Arial" w:cs="Arial"/>
        </w:rPr>
        <w:t xml:space="preserve"> / </w:t>
      </w:r>
      <w:hyperlink r:id="rId5" w:history="1">
        <w:r w:rsidR="008A76CB" w:rsidRPr="00761ED0">
          <w:rPr>
            <w:rStyle w:val="Hyperlink"/>
            <w:rFonts w:ascii="Arial" w:hAnsi="Arial" w:cs="Arial"/>
          </w:rPr>
          <w:t>nideishimwe@icloud.com</w:t>
        </w:r>
      </w:hyperlink>
      <w:r w:rsidR="008A76CB">
        <w:rPr>
          <w:rFonts w:ascii="Arial" w:hAnsi="Arial" w:cs="Arial"/>
        </w:rPr>
        <w:t xml:space="preserve"> </w:t>
      </w:r>
    </w:p>
    <w:p w14:paraId="75C187A6" w14:textId="1B3F4BC2" w:rsidR="000E1427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Mobile phone:</w:t>
      </w:r>
      <w:r w:rsidRPr="0088572F">
        <w:rPr>
          <w:rFonts w:ascii="Arial" w:hAnsi="Arial" w:cs="Arial"/>
        </w:rPr>
        <w:t xml:space="preserve"> (+250) 786791577</w:t>
      </w:r>
      <w:r w:rsidR="009469DC" w:rsidRPr="0088572F">
        <w:rPr>
          <w:rFonts w:ascii="Arial" w:hAnsi="Arial" w:cs="Arial"/>
        </w:rPr>
        <w:t xml:space="preserve"> / 727455724</w:t>
      </w:r>
    </w:p>
    <w:p w14:paraId="664A0E9E" w14:textId="77777777" w:rsidR="0088572F" w:rsidRPr="0088572F" w:rsidRDefault="0088572F" w:rsidP="000E1427">
      <w:pPr>
        <w:rPr>
          <w:rFonts w:ascii="Arial" w:hAnsi="Arial" w:cs="Arial"/>
        </w:rPr>
      </w:pPr>
    </w:p>
    <w:p w14:paraId="267E6371" w14:textId="7D6B2E9F" w:rsidR="000E1427" w:rsidRPr="0088572F" w:rsidRDefault="000E1427" w:rsidP="000E1427">
      <w:pPr>
        <w:rPr>
          <w:rFonts w:ascii="Arial" w:hAnsi="Arial" w:cs="Arial"/>
          <w:b/>
          <w:u w:val="single"/>
        </w:rPr>
      </w:pPr>
      <w:r w:rsidRPr="0088572F">
        <w:rPr>
          <w:rFonts w:ascii="Arial" w:hAnsi="Arial" w:cs="Arial"/>
          <w:b/>
          <w:u w:val="single"/>
        </w:rPr>
        <w:t>3. ACADEMIC PROFILE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975"/>
        <w:gridCol w:w="3960"/>
        <w:gridCol w:w="3420"/>
      </w:tblGrid>
      <w:tr w:rsidR="009469DC" w:rsidRPr="0088572F" w14:paraId="26E6B864" w14:textId="77777777" w:rsidTr="0088572F">
        <w:tc>
          <w:tcPr>
            <w:tcW w:w="1975" w:type="dxa"/>
          </w:tcPr>
          <w:p w14:paraId="59B99C99" w14:textId="77777777" w:rsidR="009469DC" w:rsidRPr="0088572F" w:rsidRDefault="009469DC" w:rsidP="000E1427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Period</w:t>
            </w:r>
            <w:r w:rsidRPr="0088572F">
              <w:rPr>
                <w:rFonts w:ascii="Arial" w:hAnsi="Arial" w:cs="Arial"/>
                <w:b/>
              </w:rPr>
              <w:tab/>
            </w:r>
          </w:p>
        </w:tc>
        <w:tc>
          <w:tcPr>
            <w:tcW w:w="3960" w:type="dxa"/>
          </w:tcPr>
          <w:p w14:paraId="1224C91D" w14:textId="2B7A324E" w:rsidR="009469DC" w:rsidRPr="0088572F" w:rsidRDefault="009469DC" w:rsidP="000E1427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University</w:t>
            </w:r>
          </w:p>
        </w:tc>
        <w:tc>
          <w:tcPr>
            <w:tcW w:w="3420" w:type="dxa"/>
          </w:tcPr>
          <w:p w14:paraId="40B97C6A" w14:textId="7C6E8252" w:rsidR="009469DC" w:rsidRPr="0088572F" w:rsidRDefault="009469DC" w:rsidP="000E1427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Award</w:t>
            </w:r>
          </w:p>
        </w:tc>
      </w:tr>
      <w:tr w:rsidR="009469DC" w:rsidRPr="0088572F" w14:paraId="7410F225" w14:textId="77777777" w:rsidTr="0088572F">
        <w:tc>
          <w:tcPr>
            <w:tcW w:w="1975" w:type="dxa"/>
          </w:tcPr>
          <w:p w14:paraId="7C3C8B8C" w14:textId="6E129916" w:rsidR="009469DC" w:rsidRPr="0088572F" w:rsidRDefault="009469DC" w:rsidP="000E1427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2014-2018</w:t>
            </w:r>
          </w:p>
        </w:tc>
        <w:tc>
          <w:tcPr>
            <w:tcW w:w="3960" w:type="dxa"/>
          </w:tcPr>
          <w:p w14:paraId="40378A98" w14:textId="77777777" w:rsidR="009469DC" w:rsidRPr="0088572F" w:rsidRDefault="009469DC" w:rsidP="009469DC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University of Rwanda-College</w:t>
            </w:r>
          </w:p>
          <w:p w14:paraId="563F1268" w14:textId="2DCCC6E1" w:rsidR="009469DC" w:rsidRPr="0088572F" w:rsidRDefault="009469DC" w:rsidP="009469DC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of science and Technology</w:t>
            </w:r>
          </w:p>
        </w:tc>
        <w:tc>
          <w:tcPr>
            <w:tcW w:w="3420" w:type="dxa"/>
          </w:tcPr>
          <w:p w14:paraId="08B04D01" w14:textId="284410A3" w:rsidR="009469DC" w:rsidRPr="0088572F" w:rsidRDefault="009469DC" w:rsidP="009469DC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Bachelor’s degree (HONS) in</w:t>
            </w:r>
          </w:p>
          <w:p w14:paraId="39C2750B" w14:textId="2F9BF327" w:rsidR="009469DC" w:rsidRPr="0088572F" w:rsidRDefault="00F94DDC" w:rsidP="009469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  <w:r w:rsidR="009469DC" w:rsidRPr="0088572F">
              <w:rPr>
                <w:rFonts w:ascii="Arial" w:hAnsi="Arial" w:cs="Arial"/>
              </w:rPr>
              <w:tab/>
            </w:r>
          </w:p>
        </w:tc>
      </w:tr>
      <w:tr w:rsidR="00655E87" w:rsidRPr="0088572F" w14:paraId="66E238D5" w14:textId="77777777" w:rsidTr="0088572F">
        <w:tc>
          <w:tcPr>
            <w:tcW w:w="1975" w:type="dxa"/>
          </w:tcPr>
          <w:p w14:paraId="7AF6EE66" w14:textId="2C9D15F0" w:rsidR="00655E87" w:rsidRPr="0088572F" w:rsidRDefault="00B12BCB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2011-2013</w:t>
            </w:r>
          </w:p>
        </w:tc>
        <w:tc>
          <w:tcPr>
            <w:tcW w:w="3960" w:type="dxa"/>
          </w:tcPr>
          <w:p w14:paraId="6E24A5DB" w14:textId="77777777" w:rsidR="00655E87" w:rsidRPr="0088572F" w:rsidRDefault="00655E87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 xml:space="preserve">Groupe </w:t>
            </w:r>
            <w:proofErr w:type="spellStart"/>
            <w:r w:rsidRPr="0088572F">
              <w:rPr>
                <w:rFonts w:ascii="Arial" w:hAnsi="Arial" w:cs="Arial"/>
              </w:rPr>
              <w:t>scolaire</w:t>
            </w:r>
            <w:proofErr w:type="spellEnd"/>
            <w:r w:rsidRPr="0088572F">
              <w:rPr>
                <w:rFonts w:ascii="Arial" w:hAnsi="Arial" w:cs="Arial"/>
              </w:rPr>
              <w:t xml:space="preserve"> St Aloys Rwamagana</w:t>
            </w:r>
          </w:p>
        </w:tc>
        <w:tc>
          <w:tcPr>
            <w:tcW w:w="3420" w:type="dxa"/>
          </w:tcPr>
          <w:p w14:paraId="0EFBA47E" w14:textId="62619E1D" w:rsidR="00655E87" w:rsidRPr="0088572F" w:rsidRDefault="00B12BCB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Advanced level certificate</w:t>
            </w:r>
          </w:p>
        </w:tc>
      </w:tr>
      <w:tr w:rsidR="00655E87" w:rsidRPr="0088572F" w14:paraId="4F9D81CB" w14:textId="77777777" w:rsidTr="0088572F">
        <w:tc>
          <w:tcPr>
            <w:tcW w:w="1975" w:type="dxa"/>
          </w:tcPr>
          <w:p w14:paraId="0FAB3306" w14:textId="77777777" w:rsidR="00655E87" w:rsidRPr="0088572F" w:rsidRDefault="00655E87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2008-2010</w:t>
            </w:r>
          </w:p>
        </w:tc>
        <w:tc>
          <w:tcPr>
            <w:tcW w:w="3960" w:type="dxa"/>
          </w:tcPr>
          <w:p w14:paraId="35D13962" w14:textId="77777777" w:rsidR="00655E87" w:rsidRPr="0088572F" w:rsidRDefault="00655E87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 xml:space="preserve">Groupe </w:t>
            </w:r>
            <w:proofErr w:type="spellStart"/>
            <w:r w:rsidRPr="0088572F">
              <w:rPr>
                <w:rFonts w:ascii="Arial" w:hAnsi="Arial" w:cs="Arial"/>
              </w:rPr>
              <w:t>scolaire</w:t>
            </w:r>
            <w:proofErr w:type="spellEnd"/>
            <w:r w:rsidRPr="0088572F">
              <w:rPr>
                <w:rFonts w:ascii="Arial" w:hAnsi="Arial" w:cs="Arial"/>
              </w:rPr>
              <w:t xml:space="preserve"> St Aloys Rwamagana</w:t>
            </w:r>
          </w:p>
        </w:tc>
        <w:tc>
          <w:tcPr>
            <w:tcW w:w="3420" w:type="dxa"/>
          </w:tcPr>
          <w:p w14:paraId="483FB8B3" w14:textId="4888E229" w:rsidR="00655E87" w:rsidRPr="0088572F" w:rsidRDefault="00655E87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Ordinary Level certificate</w:t>
            </w:r>
          </w:p>
        </w:tc>
      </w:tr>
      <w:tr w:rsidR="00655E87" w:rsidRPr="0088572F" w14:paraId="3CE19F7A" w14:textId="788D5AD8" w:rsidTr="0088572F">
        <w:trPr>
          <w:trHeight w:val="332"/>
        </w:trPr>
        <w:tc>
          <w:tcPr>
            <w:tcW w:w="1975" w:type="dxa"/>
          </w:tcPr>
          <w:p w14:paraId="1277E502" w14:textId="5AF11CD7" w:rsidR="00655E87" w:rsidRPr="0088572F" w:rsidRDefault="00B12BCB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2002-2007</w:t>
            </w:r>
          </w:p>
        </w:tc>
        <w:tc>
          <w:tcPr>
            <w:tcW w:w="3960" w:type="dxa"/>
          </w:tcPr>
          <w:p w14:paraId="1C99370D" w14:textId="77777777" w:rsidR="00655E87" w:rsidRPr="0088572F" w:rsidRDefault="00655E87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 xml:space="preserve">Ecole </w:t>
            </w:r>
            <w:proofErr w:type="spellStart"/>
            <w:r w:rsidRPr="0088572F">
              <w:rPr>
                <w:rFonts w:ascii="Arial" w:hAnsi="Arial" w:cs="Arial"/>
              </w:rPr>
              <w:t>Primaire</w:t>
            </w:r>
            <w:proofErr w:type="spellEnd"/>
            <w:r w:rsidRPr="0088572F">
              <w:rPr>
                <w:rFonts w:ascii="Arial" w:hAnsi="Arial" w:cs="Arial"/>
              </w:rPr>
              <w:t xml:space="preserve"> </w:t>
            </w:r>
            <w:proofErr w:type="spellStart"/>
            <w:r w:rsidRPr="0088572F">
              <w:rPr>
                <w:rFonts w:ascii="Arial" w:hAnsi="Arial" w:cs="Arial"/>
              </w:rPr>
              <w:t>Murehe</w:t>
            </w:r>
            <w:proofErr w:type="spellEnd"/>
            <w:r w:rsidRPr="0088572F">
              <w:rPr>
                <w:rFonts w:ascii="Arial" w:hAnsi="Arial" w:cs="Arial"/>
              </w:rPr>
              <w:t xml:space="preserve"> </w:t>
            </w:r>
            <w:proofErr w:type="spellStart"/>
            <w:r w:rsidRPr="0088572F">
              <w:rPr>
                <w:rFonts w:ascii="Arial" w:hAnsi="Arial" w:cs="Arial"/>
              </w:rPr>
              <w:t>Catholique</w:t>
            </w:r>
            <w:proofErr w:type="spellEnd"/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61E30701" w14:textId="29C3414B" w:rsidR="00655E87" w:rsidRPr="0088572F" w:rsidRDefault="00F94DDC" w:rsidP="008727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4"/>
                <w:szCs w:val="24"/>
              </w:rPr>
              <w:t>Primary c</w:t>
            </w:r>
            <w:r w:rsidR="00655E87" w:rsidRPr="0088572F">
              <w:rPr>
                <w:rFonts w:ascii="Arial" w:hAnsi="Arial" w:cs="Arial"/>
                <w:sz w:val="24"/>
                <w:szCs w:val="24"/>
              </w:rPr>
              <w:t>ertificate</w:t>
            </w:r>
          </w:p>
        </w:tc>
      </w:tr>
    </w:tbl>
    <w:p w14:paraId="217638ED" w14:textId="77777777" w:rsidR="00655E87" w:rsidRPr="0088572F" w:rsidRDefault="00655E87" w:rsidP="005E1BCD">
      <w:pPr>
        <w:rPr>
          <w:rFonts w:ascii="Arial" w:hAnsi="Arial" w:cs="Arial"/>
          <w:b/>
        </w:rPr>
      </w:pPr>
    </w:p>
    <w:p w14:paraId="61D5D63A" w14:textId="257F5896" w:rsidR="005E1BCD" w:rsidRPr="0088572F" w:rsidRDefault="005E1BCD" w:rsidP="005E1BCD">
      <w:pPr>
        <w:rPr>
          <w:rFonts w:ascii="Arial" w:hAnsi="Arial" w:cs="Arial"/>
          <w:b/>
          <w:u w:val="single"/>
        </w:rPr>
      </w:pPr>
      <w:r w:rsidRPr="0088572F">
        <w:rPr>
          <w:rFonts w:ascii="Arial" w:hAnsi="Arial" w:cs="Arial"/>
          <w:b/>
          <w:u w:val="single"/>
        </w:rPr>
        <w:t>4.OTHER EXPERIENCE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865"/>
        <w:gridCol w:w="5490"/>
      </w:tblGrid>
      <w:tr w:rsidR="005E1BCD" w:rsidRPr="0088572F" w14:paraId="6E64F977" w14:textId="77777777" w:rsidTr="00F94DDC">
        <w:tc>
          <w:tcPr>
            <w:tcW w:w="3865" w:type="dxa"/>
          </w:tcPr>
          <w:p w14:paraId="63885FC3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Period</w:t>
            </w:r>
          </w:p>
        </w:tc>
        <w:tc>
          <w:tcPr>
            <w:tcW w:w="5490" w:type="dxa"/>
          </w:tcPr>
          <w:p w14:paraId="01CE9CE0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Experience</w:t>
            </w:r>
          </w:p>
        </w:tc>
      </w:tr>
      <w:tr w:rsidR="00B12BCB" w:rsidRPr="0088572F" w14:paraId="763472C5" w14:textId="77777777" w:rsidTr="00F94DDC">
        <w:tc>
          <w:tcPr>
            <w:tcW w:w="3865" w:type="dxa"/>
          </w:tcPr>
          <w:p w14:paraId="41BB948A" w14:textId="25AB5B0A" w:rsidR="00B12BCB" w:rsidRPr="0088572F" w:rsidRDefault="00B12BCB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31</w:t>
            </w:r>
            <w:r w:rsidRPr="0088572F">
              <w:rPr>
                <w:rFonts w:ascii="Arial" w:hAnsi="Arial" w:cs="Arial"/>
                <w:vertAlign w:val="superscript"/>
              </w:rPr>
              <w:t>st</w:t>
            </w:r>
            <w:r w:rsidRPr="0088572F">
              <w:rPr>
                <w:rFonts w:ascii="Arial" w:hAnsi="Arial" w:cs="Arial"/>
              </w:rPr>
              <w:t xml:space="preserve"> May 2018 </w:t>
            </w:r>
            <w:r w:rsidR="0088572F" w:rsidRPr="0088572F">
              <w:rPr>
                <w:rFonts w:ascii="Arial" w:hAnsi="Arial" w:cs="Arial"/>
              </w:rPr>
              <w:t>–</w:t>
            </w:r>
            <w:r w:rsidRPr="0088572F">
              <w:rPr>
                <w:rFonts w:ascii="Arial" w:hAnsi="Arial" w:cs="Arial"/>
              </w:rPr>
              <w:t xml:space="preserve"> 7</w:t>
            </w:r>
            <w:r w:rsidR="0088572F" w:rsidRPr="0088572F">
              <w:rPr>
                <w:rFonts w:ascii="Arial" w:hAnsi="Arial" w:cs="Arial"/>
                <w:vertAlign w:val="superscript"/>
              </w:rPr>
              <w:t xml:space="preserve">th </w:t>
            </w:r>
            <w:r w:rsidR="0088572F" w:rsidRPr="0088572F">
              <w:rPr>
                <w:rFonts w:ascii="Arial" w:hAnsi="Arial" w:cs="Arial"/>
              </w:rPr>
              <w:t>September</w:t>
            </w:r>
            <w:r w:rsidRPr="0088572F">
              <w:rPr>
                <w:rFonts w:ascii="Arial" w:hAnsi="Arial" w:cs="Arial"/>
              </w:rPr>
              <w:t xml:space="preserve"> </w:t>
            </w:r>
            <w:r w:rsidR="00F94DDC">
              <w:rPr>
                <w:rFonts w:ascii="Arial" w:hAnsi="Arial" w:cs="Arial"/>
              </w:rPr>
              <w:t>2018</w:t>
            </w:r>
          </w:p>
        </w:tc>
        <w:tc>
          <w:tcPr>
            <w:tcW w:w="5490" w:type="dxa"/>
          </w:tcPr>
          <w:p w14:paraId="543E544A" w14:textId="0198E24E" w:rsidR="00B12BCB" w:rsidRPr="0088572F" w:rsidRDefault="00F94DDC" w:rsidP="008727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-</w:t>
            </w:r>
            <w:r w:rsidR="0088572F" w:rsidRPr="0088572F">
              <w:rPr>
                <w:rFonts w:ascii="Arial" w:hAnsi="Arial" w:cs="Arial"/>
              </w:rPr>
              <w:t>term job of data entry and coffee census database updating at NAEB/PRICE.</w:t>
            </w:r>
          </w:p>
        </w:tc>
      </w:tr>
      <w:tr w:rsidR="0088572F" w:rsidRPr="0088572F" w14:paraId="114E219C" w14:textId="77777777" w:rsidTr="00F94DDC">
        <w:tc>
          <w:tcPr>
            <w:tcW w:w="3865" w:type="dxa"/>
          </w:tcPr>
          <w:p w14:paraId="3C916BF4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14</w:t>
            </w:r>
            <w:r w:rsidRPr="0088572F">
              <w:rPr>
                <w:rFonts w:ascii="Arial" w:hAnsi="Arial" w:cs="Arial"/>
                <w:vertAlign w:val="superscript"/>
              </w:rPr>
              <w:t xml:space="preserve">rd </w:t>
            </w:r>
            <w:r w:rsidRPr="0088572F">
              <w:rPr>
                <w:rFonts w:ascii="Arial" w:hAnsi="Arial" w:cs="Arial"/>
              </w:rPr>
              <w:t>May 2018 - 18</w:t>
            </w:r>
            <w:r w:rsidRPr="0088572F">
              <w:rPr>
                <w:rFonts w:ascii="Arial" w:hAnsi="Arial" w:cs="Arial"/>
                <w:vertAlign w:val="superscript"/>
              </w:rPr>
              <w:t xml:space="preserve">th </w:t>
            </w:r>
            <w:r w:rsidRPr="0088572F">
              <w:rPr>
                <w:rFonts w:ascii="Arial" w:hAnsi="Arial" w:cs="Arial"/>
              </w:rPr>
              <w:t>May 2018</w:t>
            </w:r>
          </w:p>
        </w:tc>
        <w:tc>
          <w:tcPr>
            <w:tcW w:w="5490" w:type="dxa"/>
          </w:tcPr>
          <w:p w14:paraId="31E74BA7" w14:textId="351FD8E2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completed a workshop on Entrepreneurship for engineers and scientists (Certified)</w:t>
            </w:r>
          </w:p>
        </w:tc>
      </w:tr>
      <w:tr w:rsidR="0088572F" w:rsidRPr="0088572F" w14:paraId="28A978B8" w14:textId="77777777" w:rsidTr="00F94DDC">
        <w:tc>
          <w:tcPr>
            <w:tcW w:w="3865" w:type="dxa"/>
          </w:tcPr>
          <w:p w14:paraId="1B0CE379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lastRenderedPageBreak/>
              <w:t>23</w:t>
            </w:r>
            <w:r w:rsidRPr="0088572F">
              <w:rPr>
                <w:rFonts w:ascii="Arial" w:hAnsi="Arial" w:cs="Arial"/>
                <w:vertAlign w:val="superscript"/>
              </w:rPr>
              <w:t xml:space="preserve">rd </w:t>
            </w:r>
            <w:r w:rsidRPr="0088572F">
              <w:rPr>
                <w:rFonts w:ascii="Arial" w:hAnsi="Arial" w:cs="Arial"/>
              </w:rPr>
              <w:t>April 2018 - 27</w:t>
            </w:r>
            <w:r w:rsidRPr="0088572F">
              <w:rPr>
                <w:rFonts w:ascii="Arial" w:hAnsi="Arial" w:cs="Arial"/>
                <w:vertAlign w:val="superscript"/>
              </w:rPr>
              <w:t xml:space="preserve">th </w:t>
            </w:r>
            <w:r w:rsidRPr="0088572F">
              <w:rPr>
                <w:rFonts w:ascii="Arial" w:hAnsi="Arial" w:cs="Arial"/>
              </w:rPr>
              <w:t>April 2018</w:t>
            </w:r>
          </w:p>
        </w:tc>
        <w:tc>
          <w:tcPr>
            <w:tcW w:w="5490" w:type="dxa"/>
          </w:tcPr>
          <w:p w14:paraId="587F59EB" w14:textId="21D02EE5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completed a Short course in “Rapid Prototyping for IoT” (Certified)</w:t>
            </w:r>
          </w:p>
        </w:tc>
      </w:tr>
      <w:tr w:rsidR="0088572F" w:rsidRPr="0088572F" w14:paraId="39AC48A1" w14:textId="77777777" w:rsidTr="00F94DDC">
        <w:tc>
          <w:tcPr>
            <w:tcW w:w="3865" w:type="dxa"/>
          </w:tcPr>
          <w:p w14:paraId="06D20E2E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26</w:t>
            </w:r>
            <w:r w:rsidRPr="0088572F">
              <w:rPr>
                <w:rFonts w:ascii="Arial" w:hAnsi="Arial" w:cs="Arial"/>
                <w:vertAlign w:val="superscript"/>
              </w:rPr>
              <w:t>th</w:t>
            </w:r>
            <w:r w:rsidRPr="0088572F">
              <w:rPr>
                <w:rFonts w:ascii="Arial" w:hAnsi="Arial" w:cs="Arial"/>
              </w:rPr>
              <w:t xml:space="preserve"> June 2017- 26</w:t>
            </w:r>
            <w:r w:rsidRPr="0088572F">
              <w:rPr>
                <w:rFonts w:ascii="Arial" w:hAnsi="Arial" w:cs="Arial"/>
                <w:vertAlign w:val="superscript"/>
              </w:rPr>
              <w:t>th</w:t>
            </w:r>
            <w:r w:rsidRPr="0088572F">
              <w:rPr>
                <w:rFonts w:ascii="Arial" w:hAnsi="Arial" w:cs="Arial"/>
              </w:rPr>
              <w:t xml:space="preserve"> August 2017</w:t>
            </w:r>
          </w:p>
        </w:tc>
        <w:tc>
          <w:tcPr>
            <w:tcW w:w="5490" w:type="dxa"/>
          </w:tcPr>
          <w:p w14:paraId="4376A532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I have done an Academic internship in NAEB</w:t>
            </w:r>
          </w:p>
        </w:tc>
      </w:tr>
      <w:tr w:rsidR="0088572F" w:rsidRPr="0088572F" w14:paraId="7599E0F2" w14:textId="77777777" w:rsidTr="00F94DDC">
        <w:tc>
          <w:tcPr>
            <w:tcW w:w="3865" w:type="dxa"/>
          </w:tcPr>
          <w:p w14:paraId="31423265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2012-2013</w:t>
            </w:r>
          </w:p>
        </w:tc>
        <w:tc>
          <w:tcPr>
            <w:tcW w:w="5490" w:type="dxa"/>
          </w:tcPr>
          <w:p w14:paraId="5394269B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Member of Media club at High school as sport news journalist and reporter (Certified)</w:t>
            </w:r>
          </w:p>
        </w:tc>
      </w:tr>
    </w:tbl>
    <w:p w14:paraId="3526856D" w14:textId="76700480" w:rsidR="005E1BCD" w:rsidRDefault="005E1BCD" w:rsidP="005E1BCD">
      <w:pPr>
        <w:rPr>
          <w:rFonts w:ascii="Arial" w:hAnsi="Arial" w:cs="Arial"/>
          <w:b/>
        </w:rPr>
      </w:pPr>
    </w:p>
    <w:p w14:paraId="42698DCC" w14:textId="1B8AA08C" w:rsidR="0088572F" w:rsidRPr="0088572F" w:rsidRDefault="0088572F" w:rsidP="005E1BCD">
      <w:pPr>
        <w:rPr>
          <w:rFonts w:ascii="Arial" w:hAnsi="Arial" w:cs="Arial"/>
          <w:b/>
          <w:u w:val="single"/>
        </w:rPr>
      </w:pPr>
      <w:r w:rsidRPr="0088572F">
        <w:rPr>
          <w:rFonts w:ascii="Arial" w:hAnsi="Arial" w:cs="Arial"/>
          <w:b/>
          <w:u w:val="single"/>
        </w:rPr>
        <w:t>5.OTHER EXPERIENCE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695"/>
        <w:gridCol w:w="6660"/>
      </w:tblGrid>
      <w:tr w:rsidR="005E1BCD" w:rsidRPr="0088572F" w14:paraId="67A7EE72" w14:textId="77777777" w:rsidTr="00F94DDC">
        <w:trPr>
          <w:trHeight w:val="278"/>
        </w:trPr>
        <w:tc>
          <w:tcPr>
            <w:tcW w:w="2695" w:type="dxa"/>
          </w:tcPr>
          <w:p w14:paraId="21D975B9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Programming languages</w:t>
            </w:r>
          </w:p>
        </w:tc>
        <w:tc>
          <w:tcPr>
            <w:tcW w:w="6660" w:type="dxa"/>
          </w:tcPr>
          <w:p w14:paraId="2E860CDB" w14:textId="331622DB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Java, Python, C, C++, JavaScript, HTML, PHP, MySQL</w:t>
            </w:r>
            <w:r w:rsidR="00F94DDC">
              <w:rPr>
                <w:rFonts w:ascii="Arial" w:hAnsi="Arial" w:cs="Arial"/>
              </w:rPr>
              <w:t>.</w:t>
            </w:r>
          </w:p>
        </w:tc>
      </w:tr>
      <w:tr w:rsidR="005E1BCD" w:rsidRPr="0088572F" w14:paraId="390ABD12" w14:textId="77777777" w:rsidTr="00F94DDC">
        <w:tc>
          <w:tcPr>
            <w:tcW w:w="2695" w:type="dxa"/>
          </w:tcPr>
          <w:p w14:paraId="307370CB" w14:textId="07665340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Software</w:t>
            </w:r>
            <w:r w:rsidR="00655E87" w:rsidRPr="0088572F">
              <w:rPr>
                <w:rFonts w:ascii="Arial" w:hAnsi="Arial" w:cs="Arial"/>
              </w:rPr>
              <w:t xml:space="preserve"> skills</w:t>
            </w:r>
          </w:p>
        </w:tc>
        <w:tc>
          <w:tcPr>
            <w:tcW w:w="6660" w:type="dxa"/>
          </w:tcPr>
          <w:p w14:paraId="57BAEC5E" w14:textId="17C902CE" w:rsidR="005E1BCD" w:rsidRPr="0088572F" w:rsidRDefault="00655E87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 xml:space="preserve">GIS with ArcMap, </w:t>
            </w:r>
            <w:r w:rsidR="005E1BCD" w:rsidRPr="0088572F">
              <w:rPr>
                <w:rFonts w:ascii="Arial" w:hAnsi="Arial" w:cs="Arial"/>
              </w:rPr>
              <w:t>Microsoft Office, Adobe Photoshop and Dreamweaver, Android Studio and so on.</w:t>
            </w:r>
          </w:p>
        </w:tc>
      </w:tr>
      <w:tr w:rsidR="005E1BCD" w:rsidRPr="0088572F" w14:paraId="573EADD9" w14:textId="77777777" w:rsidTr="00F94DDC">
        <w:tc>
          <w:tcPr>
            <w:tcW w:w="2695" w:type="dxa"/>
          </w:tcPr>
          <w:p w14:paraId="6C043D18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Professional</w:t>
            </w:r>
          </w:p>
        </w:tc>
        <w:tc>
          <w:tcPr>
            <w:tcW w:w="6660" w:type="dxa"/>
          </w:tcPr>
          <w:p w14:paraId="79A8AE96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Self-motivated, hard-worker, punctuality and capable of working under supervision.</w:t>
            </w:r>
          </w:p>
        </w:tc>
      </w:tr>
    </w:tbl>
    <w:p w14:paraId="1AA03354" w14:textId="77777777" w:rsidR="005E1BCD" w:rsidRPr="0088572F" w:rsidRDefault="005E1BCD" w:rsidP="005E1BCD">
      <w:pPr>
        <w:rPr>
          <w:rFonts w:ascii="Arial" w:hAnsi="Arial" w:cs="Arial"/>
        </w:rPr>
      </w:pPr>
    </w:p>
    <w:p w14:paraId="0EDDDAA9" w14:textId="77777777" w:rsidR="005E1BCD" w:rsidRPr="0088572F" w:rsidRDefault="005E1BCD" w:rsidP="005E1BCD">
      <w:pPr>
        <w:rPr>
          <w:rFonts w:ascii="Arial" w:hAnsi="Arial" w:cs="Arial"/>
          <w:b/>
          <w:u w:val="single"/>
        </w:rPr>
      </w:pPr>
      <w:r w:rsidRPr="0088572F">
        <w:rPr>
          <w:rFonts w:ascii="Arial" w:hAnsi="Arial" w:cs="Arial"/>
          <w:b/>
          <w:u w:val="single"/>
        </w:rPr>
        <w:t>6. LANGUAGES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3268"/>
        <w:gridCol w:w="3117"/>
      </w:tblGrid>
      <w:tr w:rsidR="005E1BCD" w:rsidRPr="0088572F" w14:paraId="48546668" w14:textId="77777777" w:rsidTr="008727CB">
        <w:tc>
          <w:tcPr>
            <w:tcW w:w="2965" w:type="dxa"/>
          </w:tcPr>
          <w:p w14:paraId="701A4142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Language</w:t>
            </w:r>
          </w:p>
        </w:tc>
        <w:tc>
          <w:tcPr>
            <w:tcW w:w="3268" w:type="dxa"/>
          </w:tcPr>
          <w:p w14:paraId="3A468633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Written</w:t>
            </w:r>
          </w:p>
        </w:tc>
        <w:tc>
          <w:tcPr>
            <w:tcW w:w="3117" w:type="dxa"/>
          </w:tcPr>
          <w:p w14:paraId="3E972ADE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Spoken</w:t>
            </w:r>
          </w:p>
        </w:tc>
      </w:tr>
      <w:tr w:rsidR="005E1BCD" w:rsidRPr="0088572F" w14:paraId="31CBD5E7" w14:textId="77777777" w:rsidTr="008727CB">
        <w:trPr>
          <w:trHeight w:val="323"/>
        </w:trPr>
        <w:tc>
          <w:tcPr>
            <w:tcW w:w="2965" w:type="dxa"/>
          </w:tcPr>
          <w:p w14:paraId="68E982DD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Kinyarwanda</w:t>
            </w:r>
          </w:p>
        </w:tc>
        <w:tc>
          <w:tcPr>
            <w:tcW w:w="3268" w:type="dxa"/>
          </w:tcPr>
          <w:p w14:paraId="614E4561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Excellent</w:t>
            </w:r>
          </w:p>
        </w:tc>
        <w:tc>
          <w:tcPr>
            <w:tcW w:w="3117" w:type="dxa"/>
          </w:tcPr>
          <w:p w14:paraId="12C88610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Excellent</w:t>
            </w:r>
          </w:p>
        </w:tc>
      </w:tr>
      <w:tr w:rsidR="005E1BCD" w:rsidRPr="0088572F" w14:paraId="4FA4D511" w14:textId="77777777" w:rsidTr="008727CB">
        <w:tc>
          <w:tcPr>
            <w:tcW w:w="2965" w:type="dxa"/>
          </w:tcPr>
          <w:p w14:paraId="73D9BA55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 xml:space="preserve">English </w:t>
            </w:r>
          </w:p>
        </w:tc>
        <w:tc>
          <w:tcPr>
            <w:tcW w:w="3268" w:type="dxa"/>
          </w:tcPr>
          <w:p w14:paraId="02CE50A9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Excellent</w:t>
            </w:r>
          </w:p>
        </w:tc>
        <w:tc>
          <w:tcPr>
            <w:tcW w:w="3117" w:type="dxa"/>
          </w:tcPr>
          <w:p w14:paraId="3FF90796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Very Good</w:t>
            </w:r>
          </w:p>
        </w:tc>
      </w:tr>
      <w:tr w:rsidR="005E1BCD" w:rsidRPr="0088572F" w14:paraId="715ACE40" w14:textId="77777777" w:rsidTr="008727CB">
        <w:tc>
          <w:tcPr>
            <w:tcW w:w="2965" w:type="dxa"/>
          </w:tcPr>
          <w:p w14:paraId="018EDA47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French</w:t>
            </w:r>
          </w:p>
        </w:tc>
        <w:tc>
          <w:tcPr>
            <w:tcW w:w="3268" w:type="dxa"/>
          </w:tcPr>
          <w:p w14:paraId="605874E3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Good</w:t>
            </w:r>
          </w:p>
        </w:tc>
        <w:tc>
          <w:tcPr>
            <w:tcW w:w="3117" w:type="dxa"/>
          </w:tcPr>
          <w:p w14:paraId="3C8910EB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Good</w:t>
            </w:r>
          </w:p>
        </w:tc>
      </w:tr>
    </w:tbl>
    <w:p w14:paraId="43A76702" w14:textId="77777777" w:rsidR="005E1BCD" w:rsidRPr="0088572F" w:rsidRDefault="005E1BCD" w:rsidP="005E1BCD">
      <w:pPr>
        <w:rPr>
          <w:rFonts w:ascii="Arial" w:hAnsi="Arial" w:cs="Arial"/>
        </w:rPr>
      </w:pPr>
    </w:p>
    <w:p w14:paraId="08279803" w14:textId="77777777" w:rsidR="005E1BCD" w:rsidRPr="0088572F" w:rsidRDefault="005E1BCD" w:rsidP="005E1BCD">
      <w:pPr>
        <w:rPr>
          <w:rFonts w:ascii="Arial" w:hAnsi="Arial" w:cs="Arial"/>
          <w:b/>
          <w:u w:val="single"/>
        </w:rPr>
      </w:pPr>
      <w:r w:rsidRPr="0088572F">
        <w:rPr>
          <w:rFonts w:ascii="Arial" w:hAnsi="Arial" w:cs="Arial"/>
          <w:b/>
          <w:u w:val="single"/>
        </w:rPr>
        <w:t>7.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4"/>
        <w:gridCol w:w="2331"/>
        <w:gridCol w:w="2070"/>
        <w:gridCol w:w="2515"/>
      </w:tblGrid>
      <w:tr w:rsidR="003C45BA" w:rsidRPr="0088572F" w14:paraId="00DEB6C3" w14:textId="2F74DE4B" w:rsidTr="003C45BA">
        <w:tc>
          <w:tcPr>
            <w:tcW w:w="2434" w:type="dxa"/>
          </w:tcPr>
          <w:p w14:paraId="71FF6E39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2331" w:type="dxa"/>
          </w:tcPr>
          <w:p w14:paraId="6F347751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E-mail</w:t>
            </w:r>
          </w:p>
        </w:tc>
        <w:tc>
          <w:tcPr>
            <w:tcW w:w="2070" w:type="dxa"/>
          </w:tcPr>
          <w:p w14:paraId="4AD24CF2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Phone</w:t>
            </w:r>
          </w:p>
        </w:tc>
        <w:tc>
          <w:tcPr>
            <w:tcW w:w="2515" w:type="dxa"/>
          </w:tcPr>
          <w:p w14:paraId="3180BDD6" w14:textId="139D47BA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ob</w:t>
            </w:r>
          </w:p>
        </w:tc>
      </w:tr>
      <w:tr w:rsidR="003C45BA" w:rsidRPr="0088572F" w14:paraId="1C228176" w14:textId="32FF855F" w:rsidTr="003C45BA">
        <w:trPr>
          <w:trHeight w:val="323"/>
        </w:trPr>
        <w:tc>
          <w:tcPr>
            <w:tcW w:w="2434" w:type="dxa"/>
          </w:tcPr>
          <w:p w14:paraId="7B15F7F4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Maurice HABIYAMBERE</w:t>
            </w:r>
          </w:p>
        </w:tc>
        <w:tc>
          <w:tcPr>
            <w:tcW w:w="2331" w:type="dxa"/>
          </w:tcPr>
          <w:p w14:paraId="14D656C9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habiymau@yahoo.fr</w:t>
            </w:r>
          </w:p>
        </w:tc>
        <w:tc>
          <w:tcPr>
            <w:tcW w:w="2070" w:type="dxa"/>
          </w:tcPr>
          <w:p w14:paraId="7DCC27DF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(+250) 788405963</w:t>
            </w:r>
          </w:p>
        </w:tc>
        <w:tc>
          <w:tcPr>
            <w:tcW w:w="2515" w:type="dxa"/>
          </w:tcPr>
          <w:p w14:paraId="0FAC640F" w14:textId="08BA4E8D" w:rsidR="003C45BA" w:rsidRPr="0088572F" w:rsidRDefault="003C45BA" w:rsidP="008727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EB/PRICE Operations manager</w:t>
            </w:r>
          </w:p>
        </w:tc>
      </w:tr>
      <w:tr w:rsidR="003C45BA" w:rsidRPr="0088572F" w14:paraId="67F66988" w14:textId="63873F0E" w:rsidTr="003C45BA">
        <w:tc>
          <w:tcPr>
            <w:tcW w:w="2434" w:type="dxa"/>
          </w:tcPr>
          <w:p w14:paraId="72CD519F" w14:textId="61DDDFD2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Silas MAJYAMBERE</w:t>
            </w:r>
          </w:p>
        </w:tc>
        <w:tc>
          <w:tcPr>
            <w:tcW w:w="2331" w:type="dxa"/>
          </w:tcPr>
          <w:p w14:paraId="49C14516" w14:textId="08DB799B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majyas3@gmail.com</w:t>
            </w:r>
          </w:p>
        </w:tc>
        <w:tc>
          <w:tcPr>
            <w:tcW w:w="2070" w:type="dxa"/>
          </w:tcPr>
          <w:p w14:paraId="16842E71" w14:textId="26AA6FC3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(+250) 783437123</w:t>
            </w:r>
          </w:p>
        </w:tc>
        <w:tc>
          <w:tcPr>
            <w:tcW w:w="2515" w:type="dxa"/>
          </w:tcPr>
          <w:p w14:paraId="568AF159" w14:textId="66F6F889" w:rsidR="003C45BA" w:rsidRPr="0088572F" w:rsidRDefault="008A76CB" w:rsidP="008727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r-University of Rwanda</w:t>
            </w:r>
          </w:p>
        </w:tc>
      </w:tr>
      <w:tr w:rsidR="003C45BA" w:rsidRPr="0088572F" w14:paraId="7B0FDEAC" w14:textId="2B59C770" w:rsidTr="003C45BA">
        <w:tc>
          <w:tcPr>
            <w:tcW w:w="2434" w:type="dxa"/>
          </w:tcPr>
          <w:p w14:paraId="733B875B" w14:textId="6AE36C68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Thèogéne BIZIMUNGU</w:t>
            </w:r>
          </w:p>
        </w:tc>
        <w:tc>
          <w:tcPr>
            <w:tcW w:w="2331" w:type="dxa"/>
          </w:tcPr>
          <w:p w14:paraId="4DC49F0D" w14:textId="77777777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bitheo2004@yahoo.fr</w:t>
            </w:r>
          </w:p>
        </w:tc>
        <w:tc>
          <w:tcPr>
            <w:tcW w:w="2070" w:type="dxa"/>
          </w:tcPr>
          <w:p w14:paraId="0B168C45" w14:textId="77777777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(+250) 788793970</w:t>
            </w:r>
          </w:p>
        </w:tc>
        <w:tc>
          <w:tcPr>
            <w:tcW w:w="2515" w:type="dxa"/>
          </w:tcPr>
          <w:p w14:paraId="2E44E0F1" w14:textId="10A178B6" w:rsidR="003C45BA" w:rsidRPr="0088572F" w:rsidRDefault="008A76CB" w:rsidP="008727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r-University of Rwanda</w:t>
            </w:r>
          </w:p>
        </w:tc>
      </w:tr>
    </w:tbl>
    <w:p w14:paraId="2ADE61C0" w14:textId="77777777" w:rsidR="005E1BCD" w:rsidRPr="0088572F" w:rsidRDefault="005E1BCD" w:rsidP="005E1BCD">
      <w:pPr>
        <w:rPr>
          <w:rFonts w:ascii="Arial" w:hAnsi="Arial" w:cs="Arial"/>
        </w:rPr>
      </w:pPr>
    </w:p>
    <w:p w14:paraId="3058C091" w14:textId="58665E1C" w:rsidR="005E1BCD" w:rsidRDefault="005E1BCD" w:rsidP="005E1BCD">
      <w:pPr>
        <w:rPr>
          <w:rFonts w:ascii="Arial" w:hAnsi="Arial" w:cs="Arial"/>
        </w:rPr>
      </w:pPr>
      <w:r w:rsidRPr="0088572F">
        <w:rPr>
          <w:rFonts w:ascii="Arial" w:hAnsi="Arial" w:cs="Arial"/>
        </w:rPr>
        <w:t xml:space="preserve">I certify that </w:t>
      </w:r>
      <w:r w:rsidR="00B12BCB" w:rsidRPr="0088572F">
        <w:rPr>
          <w:rFonts w:ascii="Arial" w:hAnsi="Arial" w:cs="Arial"/>
        </w:rPr>
        <w:t>all the information given in this C.V</w:t>
      </w:r>
      <w:r w:rsidRPr="0088572F">
        <w:rPr>
          <w:rFonts w:ascii="Arial" w:hAnsi="Arial" w:cs="Arial"/>
        </w:rPr>
        <w:t xml:space="preserve"> are sincere and correct to the best of knowledge.</w:t>
      </w:r>
    </w:p>
    <w:p w14:paraId="6A3532AF" w14:textId="77777777" w:rsidR="008A76CB" w:rsidRPr="0088572F" w:rsidRDefault="008A76CB" w:rsidP="005E1BCD">
      <w:pPr>
        <w:rPr>
          <w:rFonts w:ascii="Arial" w:hAnsi="Arial" w:cs="Arial"/>
        </w:rPr>
      </w:pPr>
    </w:p>
    <w:p w14:paraId="57E04EE5" w14:textId="77777777" w:rsidR="005E1BCD" w:rsidRPr="0088572F" w:rsidRDefault="005E1BCD" w:rsidP="005E1BCD">
      <w:pPr>
        <w:rPr>
          <w:rFonts w:ascii="Arial" w:hAnsi="Arial" w:cs="Arial"/>
          <w:b/>
        </w:rPr>
      </w:pPr>
      <w:r w:rsidRPr="0088572F">
        <w:rPr>
          <w:rFonts w:ascii="Arial" w:hAnsi="Arial" w:cs="Arial"/>
          <w:b/>
        </w:rPr>
        <w:t>Niyomwungeri Parmenide ISHIMWE</w:t>
      </w:r>
    </w:p>
    <w:p w14:paraId="1355AFA5" w14:textId="77777777" w:rsidR="000E1427" w:rsidRPr="0088572F" w:rsidRDefault="000E1427" w:rsidP="000E1427">
      <w:pPr>
        <w:rPr>
          <w:rFonts w:ascii="Arial" w:hAnsi="Arial" w:cs="Arial"/>
        </w:rPr>
      </w:pPr>
    </w:p>
    <w:sectPr w:rsidR="000E1427" w:rsidRPr="008857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MbQ0NzQ0NzO0NDJS0lEKTi0uzszPAykwqgUAnrZvlSwAAAA="/>
  </w:docVars>
  <w:rsids>
    <w:rsidRoot w:val="000E1427"/>
    <w:rsid w:val="000E1427"/>
    <w:rsid w:val="003C45BA"/>
    <w:rsid w:val="003E1A71"/>
    <w:rsid w:val="005E1BCD"/>
    <w:rsid w:val="00655D8E"/>
    <w:rsid w:val="00655E87"/>
    <w:rsid w:val="006A7C6F"/>
    <w:rsid w:val="0088572F"/>
    <w:rsid w:val="008A76CB"/>
    <w:rsid w:val="009469DC"/>
    <w:rsid w:val="009E4D20"/>
    <w:rsid w:val="00A71679"/>
    <w:rsid w:val="00AF0AC8"/>
    <w:rsid w:val="00B12BCB"/>
    <w:rsid w:val="00CF6D2C"/>
    <w:rsid w:val="00E814C1"/>
    <w:rsid w:val="00F94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61FD4"/>
  <w15:chartTrackingRefBased/>
  <w15:docId w15:val="{E7D385C4-0682-47EB-ADDF-8B0C4E6C0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14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45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5B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nideishimwe@icloud.com" TargetMode="External"/><Relationship Id="rId4" Type="http://schemas.openxmlformats.org/officeDocument/2006/relationships/hyperlink" Target="mailto:nidedrogb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de</dc:creator>
  <cp:keywords/>
  <dc:description/>
  <cp:lastModifiedBy>nide parmenide</cp:lastModifiedBy>
  <cp:revision>8</cp:revision>
  <dcterms:created xsi:type="dcterms:W3CDTF">2017-12-01T11:03:00Z</dcterms:created>
  <dcterms:modified xsi:type="dcterms:W3CDTF">2018-09-10T19:00:00Z</dcterms:modified>
</cp:coreProperties>
</file>